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439110" w14:textId="39DA4B7B" w:rsidR="00E853FB" w:rsidRDefault="007C54A9" w:rsidP="007C54A9">
      <w:pPr>
        <w:jc w:val="right"/>
      </w:pPr>
      <w:bookmarkStart w:id="0" w:name="_GoBack"/>
      <w:bookmarkEnd w:id="0"/>
      <w:r>
        <w:t>Hana Trsková</w:t>
      </w:r>
    </w:p>
    <w:p w14:paraId="068E7D90" w14:textId="7B685CC8" w:rsidR="007C54A9" w:rsidRDefault="007C54A9" w:rsidP="007C54A9">
      <w:r>
        <w:t xml:space="preserve">Proč se vlastně pro popis jazykových úrovní používají zkratky A1, A2 apod.? </w:t>
      </w:r>
    </w:p>
    <w:p w14:paraId="6DBC6E5F" w14:textId="27CD2B83" w:rsidR="007C54A9" w:rsidRDefault="007C54A9" w:rsidP="007C54A9">
      <w:r>
        <w:t xml:space="preserve">Jak probíhá práce na </w:t>
      </w:r>
      <w:proofErr w:type="spellStart"/>
      <w:r>
        <w:t>CEFRu</w:t>
      </w:r>
      <w:proofErr w:type="spellEnd"/>
      <w:r>
        <w:t xml:space="preserve"> pro ČZJ? Berou se např. již vypracované </w:t>
      </w:r>
      <w:r w:rsidR="00FE469F">
        <w:t xml:space="preserve">materiály pro mluvené jazyky a ty se poté překlápí na ZJ? Upřímně nevím, je CEFR vůbec vytvořený pro nějaký ZJ? </w:t>
      </w:r>
    </w:p>
    <w:p w14:paraId="050AF6D8" w14:textId="04EE0293" w:rsidR="00FE469F" w:rsidRDefault="00FE469F" w:rsidP="007C54A9">
      <w:r>
        <w:t xml:space="preserve">Může být hotový CEFR použit po certifikaci/zkoušení tlumočníků nebo třeba pedagogů? </w:t>
      </w:r>
    </w:p>
    <w:p w14:paraId="39E58404" w14:textId="3798AADA" w:rsidR="00FE469F" w:rsidRDefault="00FE469F" w:rsidP="007C54A9">
      <w:r>
        <w:t>Státní maturita z </w:t>
      </w:r>
      <w:proofErr w:type="spellStart"/>
      <w:r>
        <w:t>čj</w:t>
      </w:r>
      <w:proofErr w:type="spellEnd"/>
      <w:r>
        <w:t xml:space="preserve"> je pro neslyšící s modifikací, pokud si neslyšící student vybere jako školní maturitní předmět také češtinu, je i tam možná modifikace?</w:t>
      </w:r>
    </w:p>
    <w:p w14:paraId="76DF325A" w14:textId="77777777" w:rsidR="00AA4184" w:rsidRDefault="00AA4184" w:rsidP="007C54A9"/>
    <w:sectPr w:rsidR="00AA418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MzcxNzC1MDc0MTBT0lEKTi0uzszPAykwrAUARP/6AywAAAA="/>
  </w:docVars>
  <w:rsids>
    <w:rsidRoot w:val="007C54A9"/>
    <w:rsid w:val="003F5AD7"/>
    <w:rsid w:val="007C54A9"/>
    <w:rsid w:val="00AA4184"/>
    <w:rsid w:val="00E853FB"/>
    <w:rsid w:val="00FE4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7D89E3"/>
  <w15:chartTrackingRefBased/>
  <w15:docId w15:val="{11B3212C-0EE1-4708-A9B0-F57AAFFD4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 Trsková</dc:creator>
  <cp:keywords/>
  <dc:description/>
  <cp:lastModifiedBy>Windows User</cp:lastModifiedBy>
  <cp:revision>2</cp:revision>
  <dcterms:created xsi:type="dcterms:W3CDTF">2020-11-26T12:31:00Z</dcterms:created>
  <dcterms:modified xsi:type="dcterms:W3CDTF">2020-11-26T12:31:00Z</dcterms:modified>
</cp:coreProperties>
</file>